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1205" w:rsidRDefault="00141205" w:rsidP="00141205">
      <w:pPr>
        <w:spacing w:after="0" w:line="240" w:lineRule="auto"/>
        <w:ind w:left="57" w:right="57" w:firstLine="709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 xml:space="preserve">Пермский государственный гуманитарно-педагогический университет </w:t>
      </w:r>
    </w:p>
    <w:p w:rsidR="00141205" w:rsidRDefault="00141205" w:rsidP="00141205">
      <w:pPr>
        <w:spacing w:after="0" w:line="240" w:lineRule="auto"/>
        <w:ind w:left="57" w:right="57" w:firstLine="709"/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:rsidR="00141205" w:rsidRPr="00C76673" w:rsidRDefault="00141205" w:rsidP="00141205">
      <w:pPr>
        <w:spacing w:after="0" w:line="240" w:lineRule="auto"/>
        <w:ind w:left="57" w:right="57" w:firstLine="709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C76673">
        <w:rPr>
          <w:rFonts w:ascii="Times New Roman" w:hAnsi="Times New Roman" w:cs="Times New Roman"/>
          <w:b/>
          <w:i/>
          <w:sz w:val="28"/>
          <w:szCs w:val="28"/>
        </w:rPr>
        <w:t>Некоторые методические рекомендации</w:t>
      </w:r>
    </w:p>
    <w:p w:rsidR="00141205" w:rsidRPr="00C76673" w:rsidRDefault="00141205" w:rsidP="00141205">
      <w:pPr>
        <w:spacing w:after="0" w:line="240" w:lineRule="auto"/>
        <w:ind w:left="57" w:right="57" w:firstLine="709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д</w:t>
      </w:r>
      <w:r w:rsidRPr="00C76673">
        <w:rPr>
          <w:rFonts w:ascii="Times New Roman" w:hAnsi="Times New Roman" w:cs="Times New Roman"/>
          <w:b/>
          <w:i/>
          <w:sz w:val="28"/>
          <w:szCs w:val="28"/>
        </w:rPr>
        <w:t xml:space="preserve">ля учителей </w:t>
      </w:r>
      <w:r w:rsidR="00E532C0">
        <w:rPr>
          <w:rFonts w:ascii="Times New Roman" w:hAnsi="Times New Roman" w:cs="Times New Roman"/>
          <w:b/>
          <w:i/>
          <w:sz w:val="28"/>
          <w:szCs w:val="28"/>
        </w:rPr>
        <w:t>физической культуры</w:t>
      </w:r>
      <w:r w:rsidRPr="00C76673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по использованию информационно-образовательных ресурсов</w:t>
      </w:r>
    </w:p>
    <w:p w:rsidR="00141205" w:rsidRDefault="00141205" w:rsidP="00814A97">
      <w:pPr>
        <w:ind w:firstLine="709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41205" w:rsidRDefault="00071FC2" w:rsidP="00071FC2">
      <w:pPr>
        <w:ind w:firstLine="709"/>
        <w:contextualSpacing/>
        <w:jc w:val="righ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Разработчик:</w:t>
      </w:r>
    </w:p>
    <w:p w:rsidR="00071FC2" w:rsidRPr="00071FC2" w:rsidRDefault="00071FC2" w:rsidP="00071FC2">
      <w:pPr>
        <w:ind w:firstLine="709"/>
        <w:contextualSpacing/>
        <w:jc w:val="right"/>
        <w:rPr>
          <w:rFonts w:ascii="Times New Roman" w:hAnsi="Times New Roman" w:cs="Times New Roman"/>
          <w:sz w:val="28"/>
          <w:szCs w:val="28"/>
        </w:rPr>
      </w:pPr>
      <w:r w:rsidRPr="00071FC2">
        <w:rPr>
          <w:rFonts w:ascii="Times New Roman" w:hAnsi="Times New Roman" w:cs="Times New Roman"/>
          <w:sz w:val="28"/>
          <w:szCs w:val="28"/>
        </w:rPr>
        <w:t>Полякова Т.А.,</w:t>
      </w:r>
    </w:p>
    <w:p w:rsidR="00071FC2" w:rsidRDefault="00071FC2" w:rsidP="00071FC2">
      <w:pPr>
        <w:ind w:firstLine="709"/>
        <w:contextualSpacing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ведующая кафедрой теории и методики </w:t>
      </w:r>
    </w:p>
    <w:p w:rsidR="00071FC2" w:rsidRPr="00071FC2" w:rsidRDefault="00071FC2" w:rsidP="00071FC2">
      <w:pPr>
        <w:ind w:firstLine="709"/>
        <w:contextualSpacing/>
        <w:jc w:val="right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физической культуры и спорта ПГГПУ</w:t>
      </w:r>
    </w:p>
    <w:p w:rsidR="00071FC2" w:rsidRDefault="00071FC2" w:rsidP="00814A97">
      <w:pPr>
        <w:ind w:firstLine="709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71FC2" w:rsidRDefault="00071FC2" w:rsidP="00814A97">
      <w:pPr>
        <w:ind w:firstLine="709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701A0" w:rsidRDefault="008701A0" w:rsidP="00814A97">
      <w:pPr>
        <w:ind w:firstLine="709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Рекомендации:</w:t>
      </w:r>
    </w:p>
    <w:p w:rsidR="008701A0" w:rsidRPr="008701A0" w:rsidRDefault="008701A0" w:rsidP="00814A97">
      <w:pPr>
        <w:ind w:firstLine="709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8701A0">
        <w:rPr>
          <w:rFonts w:ascii="Times New Roman" w:hAnsi="Times New Roman" w:cs="Times New Roman"/>
          <w:color w:val="000000"/>
          <w:sz w:val="28"/>
          <w:szCs w:val="28"/>
        </w:rPr>
        <w:t>Как мотивировать детей, особенно не сдающих ГИА, на самостоятельное обучение, когда традиционные формы домашних заданий не работают?</w:t>
      </w:r>
    </w:p>
    <w:p w:rsidR="008701A0" w:rsidRPr="008701A0" w:rsidRDefault="00DA0D46" w:rsidP="00814A97">
      <w:pPr>
        <w:ind w:firstLine="709"/>
        <w:contextualSpacing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 xml:space="preserve">- </w:t>
      </w:r>
      <w:r w:rsidR="008701A0" w:rsidRPr="008701A0">
        <w:rPr>
          <w:rFonts w:ascii="Times New Roman" w:hAnsi="Times New Roman" w:cs="Times New Roman"/>
          <w:color w:val="FF0000"/>
          <w:sz w:val="28"/>
          <w:szCs w:val="28"/>
        </w:rPr>
        <w:t>использова</w:t>
      </w:r>
      <w:r>
        <w:rPr>
          <w:rFonts w:ascii="Times New Roman" w:hAnsi="Times New Roman" w:cs="Times New Roman"/>
          <w:color w:val="FF0000"/>
          <w:sz w:val="28"/>
          <w:szCs w:val="28"/>
        </w:rPr>
        <w:t>ние</w:t>
      </w:r>
      <w:r w:rsidR="008701A0" w:rsidRPr="008701A0">
        <w:rPr>
          <w:rFonts w:ascii="Times New Roman" w:hAnsi="Times New Roman" w:cs="Times New Roman"/>
          <w:color w:val="FF0000"/>
          <w:sz w:val="28"/>
          <w:szCs w:val="28"/>
        </w:rPr>
        <w:t xml:space="preserve"> соревновательн</w:t>
      </w:r>
      <w:r>
        <w:rPr>
          <w:rFonts w:ascii="Times New Roman" w:hAnsi="Times New Roman" w:cs="Times New Roman"/>
          <w:color w:val="FF0000"/>
          <w:sz w:val="28"/>
          <w:szCs w:val="28"/>
        </w:rPr>
        <w:t>ого</w:t>
      </w:r>
      <w:r w:rsidR="008701A0" w:rsidRPr="008701A0">
        <w:rPr>
          <w:rFonts w:ascii="Times New Roman" w:hAnsi="Times New Roman" w:cs="Times New Roman"/>
          <w:color w:val="FF0000"/>
          <w:sz w:val="28"/>
          <w:szCs w:val="28"/>
        </w:rPr>
        <w:t xml:space="preserve"> метод</w:t>
      </w:r>
      <w:r>
        <w:rPr>
          <w:rFonts w:ascii="Times New Roman" w:hAnsi="Times New Roman" w:cs="Times New Roman"/>
          <w:color w:val="FF0000"/>
          <w:sz w:val="28"/>
          <w:szCs w:val="28"/>
        </w:rPr>
        <w:t>а</w:t>
      </w:r>
      <w:r w:rsidR="008701A0" w:rsidRPr="008701A0">
        <w:rPr>
          <w:rFonts w:ascii="Times New Roman" w:hAnsi="Times New Roman" w:cs="Times New Roman"/>
          <w:color w:val="FF0000"/>
          <w:sz w:val="28"/>
          <w:szCs w:val="28"/>
        </w:rPr>
        <w:t xml:space="preserve"> и разного рода поощрения:</w:t>
      </w:r>
    </w:p>
    <w:p w:rsidR="008701A0" w:rsidRPr="008701A0" w:rsidRDefault="008701A0" w:rsidP="00DA0D46">
      <w:pPr>
        <w:contextualSpacing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8701A0">
        <w:rPr>
          <w:rFonts w:ascii="Times New Roman" w:hAnsi="Times New Roman" w:cs="Times New Roman"/>
          <w:color w:val="FF0000"/>
          <w:sz w:val="28"/>
          <w:szCs w:val="28"/>
        </w:rPr>
        <w:t xml:space="preserve">конкурс на лучший ролик, лучшее проведённое занятие в </w:t>
      </w:r>
      <w:r w:rsidRPr="008701A0">
        <w:rPr>
          <w:rFonts w:ascii="Times New Roman" w:hAnsi="Times New Roman" w:cs="Times New Roman"/>
          <w:color w:val="FF0000"/>
          <w:sz w:val="28"/>
          <w:szCs w:val="28"/>
          <w:lang w:val="en-US"/>
        </w:rPr>
        <w:t>Zoom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>, фотоотчет о выполненных упражнениях, проведенных занятиях, придуманных упражнениях (для развития качества, на определенную мышечную группу; упражнение в парах, тройках, которое можно выполнять вместе с родителями или для родителей и др.)</w:t>
      </w:r>
      <w:r w:rsidRPr="008701A0">
        <w:rPr>
          <w:rFonts w:ascii="Times New Roman" w:hAnsi="Times New Roman" w:cs="Times New Roman"/>
          <w:color w:val="FF0000"/>
          <w:sz w:val="28"/>
          <w:szCs w:val="28"/>
        </w:rPr>
        <w:t>. Пр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 xml:space="preserve">едусмотреть реально </w:t>
      </w:r>
      <w:r w:rsidRPr="008701A0">
        <w:rPr>
          <w:rFonts w:ascii="Times New Roman" w:hAnsi="Times New Roman" w:cs="Times New Roman"/>
          <w:color w:val="FF0000"/>
          <w:sz w:val="28"/>
          <w:szCs w:val="28"/>
        </w:rPr>
        <w:t xml:space="preserve">привлекательные призы, </w:t>
      </w:r>
      <w:r w:rsidRPr="00CC0213">
        <w:rPr>
          <w:rFonts w:ascii="Times New Roman" w:hAnsi="Times New Roman" w:cs="Times New Roman"/>
          <w:color w:val="FF0000"/>
          <w:sz w:val="28"/>
          <w:szCs w:val="28"/>
        </w:rPr>
        <w:t>бонусы</w:t>
      </w:r>
      <w:r w:rsidR="00CC0213" w:rsidRPr="00CC0213">
        <w:rPr>
          <w:rFonts w:ascii="Times New Roman" w:hAnsi="Times New Roman" w:cs="Times New Roman"/>
          <w:color w:val="FF0000"/>
          <w:sz w:val="28"/>
          <w:szCs w:val="28"/>
        </w:rPr>
        <w:t xml:space="preserve"> (на балл увеличить оценку) и т.д.</w:t>
      </w:r>
    </w:p>
    <w:p w:rsidR="008701A0" w:rsidRDefault="008701A0" w:rsidP="00814A97">
      <w:pPr>
        <w:ind w:firstLine="709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8701A0">
        <w:rPr>
          <w:rFonts w:ascii="Times New Roman" w:hAnsi="Times New Roman" w:cs="Times New Roman"/>
          <w:color w:val="000000"/>
          <w:sz w:val="28"/>
          <w:szCs w:val="28"/>
        </w:rPr>
        <w:t>Продолжать ли изучение новых тем, и если продолжать, то как дети могут делать это самостоятельно?</w:t>
      </w:r>
    </w:p>
    <w:p w:rsidR="008701A0" w:rsidRPr="004742BA" w:rsidRDefault="008701A0" w:rsidP="00814A97">
      <w:pPr>
        <w:ind w:firstLine="709"/>
        <w:contextualSpacing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Продолжать изучение новых тем 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>воз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можно, 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 xml:space="preserve">но 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делая упор на </w:t>
      </w:r>
      <w:proofErr w:type="spellStart"/>
      <w:r w:rsidRPr="004742BA">
        <w:rPr>
          <w:rFonts w:ascii="Times New Roman" w:hAnsi="Times New Roman" w:cs="Times New Roman"/>
          <w:color w:val="FF0000"/>
          <w:sz w:val="28"/>
          <w:szCs w:val="28"/>
        </w:rPr>
        <w:t>знаниевый</w:t>
      </w:r>
      <w:proofErr w:type="spellEnd"/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компонент. Можно использовать ролики</w:t>
      </w:r>
      <w:r w:rsidR="00DA0D46" w:rsidRPr="00DA0D46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>из</w:t>
      </w:r>
      <w:r w:rsidR="00DA0D46"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DA0D46" w:rsidRPr="004742BA">
        <w:rPr>
          <w:rFonts w:ascii="Times New Roman" w:hAnsi="Times New Roman" w:cs="Times New Roman"/>
          <w:color w:val="FF0000"/>
          <w:sz w:val="28"/>
          <w:szCs w:val="28"/>
          <w:lang w:val="en-US"/>
        </w:rPr>
        <w:t>YouTube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, посвящённые изучению технических элементов 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>(п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редставлены все виды классических </w:t>
      </w:r>
      <w:r w:rsidR="0024565D">
        <w:rPr>
          <w:rFonts w:ascii="Times New Roman" w:hAnsi="Times New Roman" w:cs="Times New Roman"/>
          <w:color w:val="FF0000"/>
          <w:sz w:val="28"/>
          <w:szCs w:val="28"/>
        </w:rPr>
        <w:t>(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>и не только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>)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видов спорта с подробным разбором</w:t>
      </w:r>
      <w:r w:rsidR="008120A4">
        <w:rPr>
          <w:rFonts w:ascii="Times New Roman" w:hAnsi="Times New Roman" w:cs="Times New Roman"/>
          <w:color w:val="FF0000"/>
          <w:sz w:val="28"/>
          <w:szCs w:val="28"/>
        </w:rPr>
        <w:t>)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. На основе </w:t>
      </w:r>
      <w:r w:rsidR="008120A4">
        <w:rPr>
          <w:rFonts w:ascii="Times New Roman" w:hAnsi="Times New Roman" w:cs="Times New Roman"/>
          <w:color w:val="FF0000"/>
          <w:sz w:val="28"/>
          <w:szCs w:val="28"/>
        </w:rPr>
        <w:t xml:space="preserve">анализа 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>просмотр</w:t>
      </w:r>
      <w:r w:rsidR="008120A4">
        <w:rPr>
          <w:rFonts w:ascii="Times New Roman" w:hAnsi="Times New Roman" w:cs="Times New Roman"/>
          <w:color w:val="FF0000"/>
          <w:sz w:val="28"/>
          <w:szCs w:val="28"/>
        </w:rPr>
        <w:t xml:space="preserve">енного 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 xml:space="preserve">видеоматериала, </w:t>
      </w:r>
      <w:r w:rsidR="00687450" w:rsidRPr="004742BA">
        <w:rPr>
          <w:rFonts w:ascii="Times New Roman" w:hAnsi="Times New Roman" w:cs="Times New Roman"/>
          <w:color w:val="FF0000"/>
          <w:sz w:val="28"/>
          <w:szCs w:val="28"/>
        </w:rPr>
        <w:t>рекомендуется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 xml:space="preserve"> выполнять задания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в тетради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 xml:space="preserve"> (в том числе в электронной версии, если есть такая возможность)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, отвечая на </w:t>
      </w:r>
      <w:r w:rsidR="004742BA">
        <w:rPr>
          <w:rFonts w:ascii="Times New Roman" w:hAnsi="Times New Roman" w:cs="Times New Roman"/>
          <w:color w:val="FF0000"/>
          <w:sz w:val="28"/>
          <w:szCs w:val="28"/>
        </w:rPr>
        <w:t xml:space="preserve">контрольные 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>вопросы, тест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 xml:space="preserve">овые задания; выполнять, например, 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>зарисовки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 xml:space="preserve"> контрольных точек технических элементов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>, биомеханические чертежи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 xml:space="preserve"> (с раскладкой прикладываемых сил – для старших школьников)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>, подб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и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>р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ая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подготовительны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е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и подводящи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е</w:t>
      </w:r>
      <w:r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упражнени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я</w:t>
      </w:r>
      <w:r w:rsidR="004742BA" w:rsidRPr="004742BA">
        <w:rPr>
          <w:rFonts w:ascii="Times New Roman" w:hAnsi="Times New Roman" w:cs="Times New Roman"/>
          <w:color w:val="FF0000"/>
          <w:sz w:val="28"/>
          <w:szCs w:val="28"/>
        </w:rPr>
        <w:t>, закрашива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я</w:t>
      </w:r>
      <w:r w:rsidR="004742BA"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мышц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ы</w:t>
      </w:r>
      <w:r w:rsidR="004742BA"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, которые 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 xml:space="preserve">задействованы при </w:t>
      </w:r>
      <w:r w:rsidR="004742BA" w:rsidRPr="004742BA">
        <w:rPr>
          <w:rFonts w:ascii="Times New Roman" w:hAnsi="Times New Roman" w:cs="Times New Roman"/>
          <w:color w:val="FF0000"/>
          <w:sz w:val="28"/>
          <w:szCs w:val="28"/>
        </w:rPr>
        <w:t>в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ыполнении</w:t>
      </w:r>
      <w:r w:rsidR="004742BA"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упражнени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я</w:t>
      </w:r>
      <w:r w:rsidR="004742BA" w:rsidRPr="004742BA">
        <w:rPr>
          <w:rFonts w:ascii="Times New Roman" w:hAnsi="Times New Roman" w:cs="Times New Roman"/>
          <w:color w:val="FF0000"/>
          <w:sz w:val="28"/>
          <w:szCs w:val="28"/>
        </w:rPr>
        <w:t xml:space="preserve"> и д</w:t>
      </w:r>
      <w:r w:rsidR="00687450">
        <w:rPr>
          <w:rFonts w:ascii="Times New Roman" w:hAnsi="Times New Roman" w:cs="Times New Roman"/>
          <w:color w:val="FF0000"/>
          <w:sz w:val="28"/>
          <w:szCs w:val="28"/>
        </w:rPr>
        <w:t>р</w:t>
      </w:r>
      <w:r w:rsidR="004742BA" w:rsidRPr="004742BA">
        <w:rPr>
          <w:rFonts w:ascii="Times New Roman" w:hAnsi="Times New Roman" w:cs="Times New Roman"/>
          <w:color w:val="FF0000"/>
          <w:sz w:val="28"/>
          <w:szCs w:val="28"/>
        </w:rPr>
        <w:t>.).</w:t>
      </w:r>
    </w:p>
    <w:p w:rsidR="008701A0" w:rsidRDefault="004742BA" w:rsidP="00814A97">
      <w:pPr>
        <w:ind w:firstLine="709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4742BA">
        <w:rPr>
          <w:rFonts w:ascii="Times New Roman" w:hAnsi="Times New Roman" w:cs="Times New Roman"/>
          <w:color w:val="000000"/>
          <w:sz w:val="28"/>
          <w:szCs w:val="28"/>
        </w:rPr>
        <w:t xml:space="preserve">Нужно ли строго придерживаться программы? Какие темы, разделы перенести на следующий учебный год, или, наоборот, включить в текущий </w:t>
      </w:r>
      <w:r w:rsidRPr="004742BA">
        <w:rPr>
          <w:rFonts w:ascii="Times New Roman" w:hAnsi="Times New Roman" w:cs="Times New Roman"/>
          <w:color w:val="000000"/>
          <w:sz w:val="28"/>
          <w:szCs w:val="28"/>
        </w:rPr>
        <w:lastRenderedPageBreak/>
        <w:t>учебный год вместо перенесенных, сократить или обобщить? Какими темами заменить те темы, которые невозможно реализовать в сложившейся ситуации?</w:t>
      </w:r>
    </w:p>
    <w:p w:rsidR="004742BA" w:rsidRPr="00833C31" w:rsidRDefault="00687450" w:rsidP="00814A97">
      <w:pPr>
        <w:ind w:firstLine="709"/>
        <w:contextualSpacing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Учитель имеет право вно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>с</w:t>
      </w:r>
      <w:r>
        <w:rPr>
          <w:rFonts w:ascii="Times New Roman" w:hAnsi="Times New Roman" w:cs="Times New Roman"/>
          <w:color w:val="FF0000"/>
          <w:sz w:val="28"/>
          <w:szCs w:val="28"/>
        </w:rPr>
        <w:t>ить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 xml:space="preserve"> изменения в программу, если считает нецелесообразным изучение темы </w:t>
      </w:r>
      <w:r w:rsidR="00422FC3">
        <w:rPr>
          <w:rFonts w:ascii="Times New Roman" w:hAnsi="Times New Roman" w:cs="Times New Roman"/>
          <w:color w:val="FF0000"/>
          <w:sz w:val="28"/>
          <w:szCs w:val="28"/>
        </w:rPr>
        <w:t xml:space="preserve">в 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>дистанционно</w:t>
      </w:r>
      <w:r w:rsidR="00422FC3">
        <w:rPr>
          <w:rFonts w:ascii="Times New Roman" w:hAnsi="Times New Roman" w:cs="Times New Roman"/>
          <w:color w:val="FF0000"/>
          <w:sz w:val="28"/>
          <w:szCs w:val="28"/>
        </w:rPr>
        <w:t>м формате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 xml:space="preserve">. </w:t>
      </w:r>
      <w:r w:rsidR="00A44220">
        <w:rPr>
          <w:rFonts w:ascii="Times New Roman" w:hAnsi="Times New Roman" w:cs="Times New Roman"/>
          <w:color w:val="FF0000"/>
          <w:sz w:val="28"/>
          <w:szCs w:val="28"/>
        </w:rPr>
        <w:t xml:space="preserve">В этой ситуации считаем </w:t>
      </w:r>
      <w:r w:rsidR="00CC0213">
        <w:rPr>
          <w:rFonts w:ascii="Times New Roman" w:hAnsi="Times New Roman" w:cs="Times New Roman"/>
          <w:color w:val="FF0000"/>
          <w:sz w:val="28"/>
          <w:szCs w:val="28"/>
        </w:rPr>
        <w:t>необходимо</w:t>
      </w:r>
      <w:r w:rsidR="00A44220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>сделать акцент на теоретическую подготовку по предмету и оздоровительную физическую культуру. Например, знакомиться с разными фитнес</w:t>
      </w:r>
      <w:r w:rsidR="00422FC3">
        <w:rPr>
          <w:rFonts w:ascii="Times New Roman" w:hAnsi="Times New Roman" w:cs="Times New Roman"/>
          <w:color w:val="FF0000"/>
          <w:sz w:val="28"/>
          <w:szCs w:val="28"/>
        </w:rPr>
        <w:t>-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 xml:space="preserve">направлениями (в помощь телевизионный канал </w:t>
      </w:r>
      <w:r w:rsidR="00422FC3">
        <w:rPr>
          <w:rFonts w:ascii="Times New Roman" w:hAnsi="Times New Roman" w:cs="Times New Roman"/>
          <w:color w:val="FF0000"/>
          <w:sz w:val="28"/>
          <w:szCs w:val="28"/>
        </w:rPr>
        <w:t>«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>Живи</w:t>
      </w:r>
      <w:r w:rsidR="00422FC3">
        <w:rPr>
          <w:rFonts w:ascii="Times New Roman" w:hAnsi="Times New Roman" w:cs="Times New Roman"/>
          <w:color w:val="FF0000"/>
          <w:sz w:val="28"/>
          <w:szCs w:val="28"/>
        </w:rPr>
        <w:t>»</w:t>
      </w:r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 xml:space="preserve"> и т.п.), включив занятия в свой режим дня. Для проверки можно использовать эссе на тему «Понравилось/нет, почему, какие ощущения и эмоции испытывал, когда занимался новыми видами…</w:t>
      </w:r>
      <w:proofErr w:type="spellStart"/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>и.т.д</w:t>
      </w:r>
      <w:proofErr w:type="spellEnd"/>
      <w:r w:rsidR="004742BA" w:rsidRPr="00833C31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="00A44220">
        <w:rPr>
          <w:rFonts w:ascii="Times New Roman" w:hAnsi="Times New Roman" w:cs="Times New Roman"/>
          <w:color w:val="FF0000"/>
          <w:sz w:val="28"/>
          <w:szCs w:val="28"/>
        </w:rPr>
        <w:t>»</w:t>
      </w:r>
      <w:r w:rsidR="006C2DBE">
        <w:rPr>
          <w:rFonts w:ascii="Times New Roman" w:hAnsi="Times New Roman" w:cs="Times New Roman"/>
          <w:color w:val="FF0000"/>
          <w:sz w:val="28"/>
          <w:szCs w:val="28"/>
        </w:rPr>
        <w:t>. Возможен вариант самоконтроля по предложенным учителем (или составленных самостоятельно – для старших школьников) тестовым заданиям (которые можно выполнить в домашних условиях) с фиксацией (с определенной периодичностью – до начала занятий, после 2 недель, после месяца занятий) результатов в дневнике «здоровья» и анализом динамики собственных достижений.</w:t>
      </w:r>
    </w:p>
    <w:p w:rsidR="008701A0" w:rsidRPr="00833C31" w:rsidRDefault="00833C31" w:rsidP="00814A97">
      <w:pPr>
        <w:ind w:firstLine="709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833C31">
        <w:rPr>
          <w:rFonts w:ascii="Times New Roman" w:hAnsi="Times New Roman" w:cs="Times New Roman"/>
          <w:color w:val="000000"/>
          <w:sz w:val="28"/>
          <w:szCs w:val="28"/>
        </w:rPr>
        <w:t>Какие задания лучше давать в сложившейся ситуации при реализации различных форм организации обучения; какое количество; все ли из них нужно проверять, оценивать; где взять задания, более подходящие для работы в сложившейся ситуации?</w:t>
      </w:r>
    </w:p>
    <w:p w:rsidR="00CA4BA0" w:rsidRPr="00800875" w:rsidRDefault="00F30A0B" w:rsidP="00814A97">
      <w:pPr>
        <w:ind w:firstLine="709"/>
        <w:contextualSpacing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800875">
        <w:rPr>
          <w:rFonts w:ascii="Times New Roman" w:hAnsi="Times New Roman" w:cs="Times New Roman"/>
          <w:b/>
          <w:color w:val="FF0000"/>
          <w:sz w:val="28"/>
          <w:szCs w:val="28"/>
        </w:rPr>
        <w:t>Вариант 1.</w:t>
      </w:r>
    </w:p>
    <w:p w:rsidR="00814A97" w:rsidRPr="00800875" w:rsidRDefault="00F30A0B" w:rsidP="00F30A0B">
      <w:pPr>
        <w:ind w:firstLine="709"/>
        <w:contextualSpacing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800875">
        <w:rPr>
          <w:rFonts w:ascii="Times New Roman" w:hAnsi="Times New Roman" w:cs="Times New Roman"/>
          <w:color w:val="FF0000"/>
          <w:sz w:val="28"/>
          <w:szCs w:val="28"/>
        </w:rPr>
        <w:t>Проблемный реферат. Анализ проблемы, представление точек зрения разных авторов, сравнение</w:t>
      </w:r>
      <w:r w:rsidR="00814A97"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 их позиции, на</w:t>
      </w:r>
      <w:r w:rsidRPr="00800875">
        <w:rPr>
          <w:rFonts w:ascii="Times New Roman" w:hAnsi="Times New Roman" w:cs="Times New Roman"/>
          <w:color w:val="FF0000"/>
          <w:sz w:val="28"/>
          <w:szCs w:val="28"/>
        </w:rPr>
        <w:t>хождение</w:t>
      </w:r>
      <w:r w:rsidR="00814A97"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 сходства и различия. Остановиться на каком-либо варианте и обосновать (аргументами) свой выбор. Или </w:t>
      </w:r>
      <w:r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предложить </w:t>
      </w:r>
      <w:r w:rsidR="00814A97"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свой вариант. </w:t>
      </w:r>
    </w:p>
    <w:p w:rsidR="00F30A0B" w:rsidRDefault="00F30A0B" w:rsidP="00F30A0B">
      <w:pPr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F30A0B">
        <w:rPr>
          <w:rFonts w:ascii="Times New Roman" w:hAnsi="Times New Roman" w:cs="Times New Roman"/>
          <w:b/>
          <w:sz w:val="28"/>
          <w:szCs w:val="28"/>
        </w:rPr>
        <w:t>Плюсы:</w:t>
      </w:r>
      <w:r>
        <w:rPr>
          <w:rFonts w:ascii="Times New Roman" w:hAnsi="Times New Roman" w:cs="Times New Roman"/>
          <w:sz w:val="28"/>
          <w:szCs w:val="28"/>
        </w:rPr>
        <w:t xml:space="preserve"> работа обеспечивает понимание материала, формирует аналитические действия (познавательные УУД), развивает критическое мышление, возможность контроля со стороны учителя.</w:t>
      </w:r>
    </w:p>
    <w:p w:rsidR="00F30A0B" w:rsidRDefault="00F30A0B" w:rsidP="00F30A0B">
      <w:pPr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F30A0B">
        <w:rPr>
          <w:rFonts w:ascii="Times New Roman" w:hAnsi="Times New Roman" w:cs="Times New Roman"/>
          <w:b/>
          <w:sz w:val="28"/>
          <w:szCs w:val="28"/>
        </w:rPr>
        <w:t>Минус:</w:t>
      </w:r>
      <w:r w:rsidRPr="00F30A0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отсутствие двигательной активности.</w:t>
      </w:r>
    </w:p>
    <w:p w:rsidR="00F30A0B" w:rsidRPr="00800875" w:rsidRDefault="00F30A0B" w:rsidP="00F30A0B">
      <w:pPr>
        <w:ind w:firstLine="709"/>
        <w:contextualSpacing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bookmarkStart w:id="1" w:name="_Hlk37667815"/>
      <w:r w:rsidRPr="00800875">
        <w:rPr>
          <w:rFonts w:ascii="Times New Roman" w:hAnsi="Times New Roman" w:cs="Times New Roman"/>
          <w:b/>
          <w:color w:val="FF0000"/>
          <w:sz w:val="28"/>
          <w:szCs w:val="28"/>
        </w:rPr>
        <w:t>Вариант 2.</w:t>
      </w:r>
      <w:r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</w:p>
    <w:bookmarkEnd w:id="1"/>
    <w:p w:rsidR="00D465C4" w:rsidRDefault="00814A97" w:rsidP="00F30A0B">
      <w:pPr>
        <w:ind w:firstLine="709"/>
        <w:contextualSpacing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800875">
        <w:rPr>
          <w:rFonts w:ascii="Times New Roman" w:hAnsi="Times New Roman" w:cs="Times New Roman"/>
          <w:color w:val="FF0000"/>
          <w:sz w:val="28"/>
          <w:szCs w:val="28"/>
        </w:rPr>
        <w:t>Предлагаем действовать через родных и близких (мамы-папы-бабушки-дедушки-братья-сёстры). Лучше, конечно, через взрослых</w:t>
      </w:r>
      <w:r w:rsidR="000504E0"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 (</w:t>
      </w:r>
      <w:r w:rsidR="0024565D" w:rsidRPr="00800875">
        <w:rPr>
          <w:rFonts w:ascii="Times New Roman" w:hAnsi="Times New Roman" w:cs="Times New Roman"/>
          <w:color w:val="FF0000"/>
          <w:sz w:val="28"/>
          <w:szCs w:val="28"/>
        </w:rPr>
        <w:t>«</w:t>
      </w:r>
      <w:r w:rsidR="000504E0" w:rsidRPr="00800875">
        <w:rPr>
          <w:rFonts w:ascii="Times New Roman" w:hAnsi="Times New Roman" w:cs="Times New Roman"/>
          <w:color w:val="FF0000"/>
          <w:sz w:val="28"/>
          <w:szCs w:val="28"/>
        </w:rPr>
        <w:t>давить</w:t>
      </w:r>
      <w:r w:rsidR="0024565D" w:rsidRPr="00800875">
        <w:rPr>
          <w:rFonts w:ascii="Times New Roman" w:hAnsi="Times New Roman" w:cs="Times New Roman"/>
          <w:color w:val="FF0000"/>
          <w:sz w:val="28"/>
          <w:szCs w:val="28"/>
        </w:rPr>
        <w:t>»</w:t>
      </w:r>
      <w:r w:rsidR="000504E0"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 на совесть и сознательность)</w:t>
      </w:r>
      <w:r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. Нужно (ученику) разработать план оздоровительной тренировки для мамы-папы. Вот тут ему и надо будет покопаться в литературе и такой план представить (для оценивания учителем). Ну и – реализация его с условием, что родитель выполняет задания за учеником. То есть, он (родитель) работает, пока работает ученик. Если родителям не </w:t>
      </w:r>
      <w:r w:rsidR="00F30A0B" w:rsidRPr="00800875">
        <w:rPr>
          <w:rFonts w:ascii="Times New Roman" w:hAnsi="Times New Roman" w:cs="Times New Roman"/>
          <w:color w:val="FF0000"/>
          <w:sz w:val="28"/>
          <w:szCs w:val="28"/>
        </w:rPr>
        <w:t>безразлично</w:t>
      </w:r>
      <w:r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 здоровье деток, дума</w:t>
      </w:r>
      <w:r w:rsidR="0024565D" w:rsidRPr="00800875">
        <w:rPr>
          <w:rFonts w:ascii="Times New Roman" w:hAnsi="Times New Roman" w:cs="Times New Roman"/>
          <w:color w:val="FF0000"/>
          <w:sz w:val="28"/>
          <w:szCs w:val="28"/>
        </w:rPr>
        <w:t>ется</w:t>
      </w:r>
      <w:r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, что они должны в этом поучаствовать. </w:t>
      </w:r>
      <w:r w:rsidR="00F30A0B" w:rsidRPr="00800875">
        <w:rPr>
          <w:rFonts w:ascii="Times New Roman" w:hAnsi="Times New Roman" w:cs="Times New Roman"/>
          <w:color w:val="FF0000"/>
          <w:sz w:val="28"/>
          <w:szCs w:val="28"/>
        </w:rPr>
        <w:t>С</w:t>
      </w:r>
      <w:r w:rsidRPr="00800875">
        <w:rPr>
          <w:rFonts w:ascii="Times New Roman" w:hAnsi="Times New Roman" w:cs="Times New Roman"/>
          <w:color w:val="FF0000"/>
          <w:sz w:val="28"/>
          <w:szCs w:val="28"/>
        </w:rPr>
        <w:t>ъёмка занятий для отчётности.</w:t>
      </w:r>
      <w:r w:rsidR="007D266A" w:rsidRPr="00800875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7D266A">
        <w:rPr>
          <w:rFonts w:ascii="Times New Roman" w:hAnsi="Times New Roman" w:cs="Times New Roman"/>
          <w:color w:val="FF0000"/>
          <w:sz w:val="28"/>
          <w:szCs w:val="28"/>
        </w:rPr>
        <w:t xml:space="preserve">(Если есть возможность проводить занятия на платформе </w:t>
      </w:r>
      <w:r w:rsidR="007D266A">
        <w:rPr>
          <w:rFonts w:ascii="Times New Roman" w:hAnsi="Times New Roman" w:cs="Times New Roman"/>
          <w:color w:val="FF0000"/>
          <w:sz w:val="28"/>
          <w:szCs w:val="28"/>
          <w:lang w:val="en-US"/>
        </w:rPr>
        <w:t>Zoom</w:t>
      </w:r>
      <w:r w:rsidR="007D266A">
        <w:rPr>
          <w:rFonts w:ascii="Times New Roman" w:hAnsi="Times New Roman" w:cs="Times New Roman"/>
          <w:color w:val="FF0000"/>
          <w:sz w:val="28"/>
          <w:szCs w:val="28"/>
        </w:rPr>
        <w:t xml:space="preserve"> и др. – проведение занятий по очереди </w:t>
      </w:r>
      <w:r w:rsidR="007D266A">
        <w:rPr>
          <w:rFonts w:ascii="Times New Roman" w:hAnsi="Times New Roman" w:cs="Times New Roman"/>
          <w:color w:val="FF0000"/>
          <w:sz w:val="28"/>
          <w:szCs w:val="28"/>
        </w:rPr>
        <w:lastRenderedPageBreak/>
        <w:t>каждым обучающимся (семьей) и параллельное выполнение другими участниками видеоконференции. Возможны варианты самооценки и оценки других).</w:t>
      </w:r>
    </w:p>
    <w:p w:rsidR="00CF4CA8" w:rsidRDefault="00CF4CA8" w:rsidP="00814A97">
      <w:pPr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плане учитывается</w:t>
      </w:r>
      <w:r w:rsidR="008E10DE">
        <w:rPr>
          <w:rFonts w:ascii="Times New Roman" w:hAnsi="Times New Roman" w:cs="Times New Roman"/>
          <w:sz w:val="28"/>
          <w:szCs w:val="28"/>
        </w:rPr>
        <w:t xml:space="preserve"> наличие конкретной цели тренировки (улучшить физическую работоспособность, уровень здоровья)</w:t>
      </w:r>
      <w:r>
        <w:rPr>
          <w:rFonts w:ascii="Times New Roman" w:hAnsi="Times New Roman" w:cs="Times New Roman"/>
          <w:sz w:val="28"/>
          <w:szCs w:val="28"/>
        </w:rPr>
        <w:t xml:space="preserve"> исходный уровень физической подготовленности занимающегося (</w:t>
      </w:r>
      <w:r w:rsidR="008E10DE">
        <w:rPr>
          <w:rFonts w:ascii="Times New Roman" w:hAnsi="Times New Roman" w:cs="Times New Roman"/>
          <w:sz w:val="28"/>
          <w:szCs w:val="28"/>
        </w:rPr>
        <w:t xml:space="preserve">начальная диагностика – индекс Руффье, степ-тест, </w:t>
      </w:r>
      <w:r>
        <w:rPr>
          <w:rFonts w:ascii="Times New Roman" w:hAnsi="Times New Roman" w:cs="Times New Roman"/>
          <w:sz w:val="28"/>
          <w:szCs w:val="28"/>
        </w:rPr>
        <w:t xml:space="preserve">пульс в покое), возраст, особенности телосложения. </w:t>
      </w:r>
      <w:r w:rsidR="008642BC">
        <w:rPr>
          <w:rFonts w:ascii="Times New Roman" w:hAnsi="Times New Roman" w:cs="Times New Roman"/>
          <w:sz w:val="28"/>
          <w:szCs w:val="28"/>
        </w:rPr>
        <w:t>Планируемая работа должна быть на пульсе, попадающем в целевую зону ЧСС</w:t>
      </w:r>
      <w:r w:rsidR="00596093">
        <w:rPr>
          <w:rFonts w:ascii="Times New Roman" w:hAnsi="Times New Roman" w:cs="Times New Roman"/>
          <w:sz w:val="28"/>
          <w:szCs w:val="28"/>
        </w:rPr>
        <w:t xml:space="preserve"> (по методу </w:t>
      </w:r>
      <w:proofErr w:type="spellStart"/>
      <w:r w:rsidR="00596093">
        <w:rPr>
          <w:rFonts w:ascii="Times New Roman" w:hAnsi="Times New Roman" w:cs="Times New Roman"/>
          <w:sz w:val="28"/>
          <w:szCs w:val="28"/>
        </w:rPr>
        <w:t>Карвонена</w:t>
      </w:r>
      <w:proofErr w:type="spellEnd"/>
      <w:r w:rsidR="00596093">
        <w:rPr>
          <w:rFonts w:ascii="Times New Roman" w:hAnsi="Times New Roman" w:cs="Times New Roman"/>
          <w:sz w:val="28"/>
          <w:szCs w:val="28"/>
        </w:rPr>
        <w:t>)</w:t>
      </w:r>
      <w:r w:rsidR="008642BC">
        <w:rPr>
          <w:rFonts w:ascii="Times New Roman" w:hAnsi="Times New Roman" w:cs="Times New Roman"/>
          <w:sz w:val="28"/>
          <w:szCs w:val="28"/>
        </w:rPr>
        <w:t>. Должны соблюдаться принципы тренировки (регулярности</w:t>
      </w:r>
      <w:r w:rsidR="008642BC" w:rsidRPr="008642BC">
        <w:rPr>
          <w:rFonts w:ascii="Times New Roman" w:hAnsi="Times New Roman" w:cs="Times New Roman"/>
          <w:sz w:val="28"/>
          <w:szCs w:val="28"/>
        </w:rPr>
        <w:t>,</w:t>
      </w:r>
      <w:r w:rsidR="008642BC">
        <w:rPr>
          <w:rFonts w:ascii="Times New Roman" w:hAnsi="Times New Roman" w:cs="Times New Roman"/>
          <w:sz w:val="28"/>
          <w:szCs w:val="28"/>
        </w:rPr>
        <w:t xml:space="preserve"> прогрессирования нагрузки, р</w:t>
      </w:r>
      <w:r w:rsidR="008642BC" w:rsidRPr="008642BC">
        <w:rPr>
          <w:rFonts w:ascii="Times New Roman" w:hAnsi="Times New Roman" w:cs="Times New Roman"/>
          <w:sz w:val="28"/>
          <w:szCs w:val="28"/>
        </w:rPr>
        <w:t xml:space="preserve">азвивающего эффекта </w:t>
      </w:r>
      <w:r w:rsidR="008642BC">
        <w:rPr>
          <w:rFonts w:ascii="Times New Roman" w:hAnsi="Times New Roman" w:cs="Times New Roman"/>
          <w:sz w:val="28"/>
          <w:szCs w:val="28"/>
        </w:rPr>
        <w:t>внутренней нагрузки,</w:t>
      </w:r>
      <w:r w:rsidR="008642BC" w:rsidRPr="008642BC">
        <w:rPr>
          <w:rFonts w:ascii="Times New Roman" w:hAnsi="Times New Roman" w:cs="Times New Roman"/>
          <w:sz w:val="28"/>
          <w:szCs w:val="28"/>
        </w:rPr>
        <w:t xml:space="preserve"> возрастной адекватности педагогических воздействий</w:t>
      </w:r>
      <w:r w:rsidR="008642BC">
        <w:rPr>
          <w:rFonts w:ascii="Times New Roman" w:hAnsi="Times New Roman" w:cs="Times New Roman"/>
          <w:sz w:val="28"/>
          <w:szCs w:val="28"/>
        </w:rPr>
        <w:t>).</w:t>
      </w:r>
    </w:p>
    <w:p w:rsidR="000504E0" w:rsidRDefault="000504E0" w:rsidP="00814A97">
      <w:pPr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504E0">
        <w:rPr>
          <w:rFonts w:ascii="Times New Roman" w:hAnsi="Times New Roman" w:cs="Times New Roman"/>
          <w:b/>
          <w:sz w:val="28"/>
          <w:szCs w:val="28"/>
        </w:rPr>
        <w:t>Плюсы:</w:t>
      </w:r>
      <w:r w:rsidRPr="000504E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риобретение знаний по оздоровительной физкультуре, формирование умения планирования на основе принципов тренировки, умение реализовывать знания на практике.</w:t>
      </w:r>
      <w:r w:rsidR="00CC0213">
        <w:rPr>
          <w:rFonts w:ascii="Times New Roman" w:hAnsi="Times New Roman" w:cs="Times New Roman"/>
          <w:sz w:val="28"/>
          <w:szCs w:val="28"/>
        </w:rPr>
        <w:t xml:space="preserve"> Сохраняем двигательный компонент.</w:t>
      </w:r>
    </w:p>
    <w:p w:rsidR="000504E0" w:rsidRDefault="000504E0" w:rsidP="00814A97">
      <w:pPr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504E0">
        <w:rPr>
          <w:rFonts w:ascii="Times New Roman" w:hAnsi="Times New Roman" w:cs="Times New Roman"/>
          <w:b/>
          <w:sz w:val="28"/>
          <w:szCs w:val="28"/>
        </w:rPr>
        <w:t>Минусы:</w:t>
      </w:r>
      <w:r>
        <w:rPr>
          <w:rFonts w:ascii="Times New Roman" w:hAnsi="Times New Roman" w:cs="Times New Roman"/>
          <w:sz w:val="28"/>
          <w:szCs w:val="28"/>
        </w:rPr>
        <w:t xml:space="preserve"> невозможность контроля занятий со стороны учителя (если не производится запись занятий).</w:t>
      </w:r>
    </w:p>
    <w:p w:rsidR="007D266A" w:rsidRDefault="007D266A" w:rsidP="00814A97">
      <w:pPr>
        <w:ind w:firstLine="709"/>
        <w:contextualSpacing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 xml:space="preserve">Роль учителя – консультирование - по организации совместной 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 xml:space="preserve">физкультурно-оздоровительной 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деятельности детей и родителей (вебинар, инд. консультации, </w:t>
      </w:r>
      <w:r w:rsidR="00DA0D46">
        <w:rPr>
          <w:rFonts w:ascii="Times New Roman" w:hAnsi="Times New Roman" w:cs="Times New Roman"/>
          <w:color w:val="FF0000"/>
          <w:sz w:val="28"/>
          <w:szCs w:val="28"/>
        </w:rPr>
        <w:t>видео и письменные инструкции…</w:t>
      </w:r>
      <w:r>
        <w:rPr>
          <w:rFonts w:ascii="Times New Roman" w:hAnsi="Times New Roman" w:cs="Times New Roman"/>
          <w:color w:val="FF0000"/>
          <w:sz w:val="28"/>
          <w:szCs w:val="28"/>
        </w:rPr>
        <w:t>)</w:t>
      </w:r>
      <w:r w:rsidR="00CC0213">
        <w:rPr>
          <w:rFonts w:ascii="Times New Roman" w:hAnsi="Times New Roman" w:cs="Times New Roman"/>
          <w:color w:val="FF0000"/>
          <w:sz w:val="28"/>
          <w:szCs w:val="28"/>
        </w:rPr>
        <w:t>.</w:t>
      </w:r>
    </w:p>
    <w:p w:rsidR="00CC0213" w:rsidRPr="007D266A" w:rsidRDefault="00CC0213" w:rsidP="00814A97">
      <w:pPr>
        <w:ind w:firstLine="709"/>
        <w:contextualSpacing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Двигательный компонент НЕЛЬЗЯ полностью убирать из занятий в период дефицита двигательной активности! Школьников загрузили заданиями по другим предмет</w:t>
      </w:r>
      <w:r w:rsidR="00800875">
        <w:rPr>
          <w:rFonts w:ascii="Times New Roman" w:hAnsi="Times New Roman" w:cs="Times New Roman"/>
          <w:color w:val="FF0000"/>
          <w:sz w:val="28"/>
          <w:szCs w:val="28"/>
        </w:rPr>
        <w:t>а</w:t>
      </w:r>
      <w:r>
        <w:rPr>
          <w:rFonts w:ascii="Times New Roman" w:hAnsi="Times New Roman" w:cs="Times New Roman"/>
          <w:color w:val="FF0000"/>
          <w:sz w:val="28"/>
          <w:szCs w:val="28"/>
        </w:rPr>
        <w:t>м. Считаем важн</w:t>
      </w:r>
      <w:r w:rsidR="00800875">
        <w:rPr>
          <w:rFonts w:ascii="Times New Roman" w:hAnsi="Times New Roman" w:cs="Times New Roman"/>
          <w:color w:val="FF0000"/>
          <w:sz w:val="28"/>
          <w:szCs w:val="28"/>
        </w:rPr>
        <w:t>ой задачей для учителя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сделать занятия по физической культуре интересн</w:t>
      </w:r>
      <w:r w:rsidR="00800875">
        <w:rPr>
          <w:rFonts w:ascii="Times New Roman" w:hAnsi="Times New Roman" w:cs="Times New Roman"/>
          <w:color w:val="FF0000"/>
          <w:sz w:val="28"/>
          <w:szCs w:val="28"/>
        </w:rPr>
        <w:t>ым</w:t>
      </w:r>
      <w:r>
        <w:rPr>
          <w:rFonts w:ascii="Times New Roman" w:hAnsi="Times New Roman" w:cs="Times New Roman"/>
          <w:color w:val="FF0000"/>
          <w:sz w:val="28"/>
          <w:szCs w:val="28"/>
        </w:rPr>
        <w:t>, эмоционально заряженн</w:t>
      </w:r>
      <w:r w:rsidR="00800875">
        <w:rPr>
          <w:rFonts w:ascii="Times New Roman" w:hAnsi="Times New Roman" w:cs="Times New Roman"/>
          <w:color w:val="FF0000"/>
          <w:sz w:val="28"/>
          <w:szCs w:val="28"/>
        </w:rPr>
        <w:t>ым</w:t>
      </w:r>
      <w:r>
        <w:rPr>
          <w:rFonts w:ascii="Times New Roman" w:hAnsi="Times New Roman" w:cs="Times New Roman"/>
          <w:color w:val="FF0000"/>
          <w:sz w:val="28"/>
          <w:szCs w:val="28"/>
        </w:rPr>
        <w:t>, приносящ</w:t>
      </w:r>
      <w:r w:rsidR="00800875">
        <w:rPr>
          <w:rFonts w:ascii="Times New Roman" w:hAnsi="Times New Roman" w:cs="Times New Roman"/>
          <w:color w:val="FF0000"/>
          <w:sz w:val="28"/>
          <w:szCs w:val="28"/>
        </w:rPr>
        <w:t>им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удовольствие</w:t>
      </w:r>
      <w:r w:rsidR="00800875">
        <w:rPr>
          <w:rFonts w:ascii="Times New Roman" w:hAnsi="Times New Roman" w:cs="Times New Roman"/>
          <w:color w:val="FF0000"/>
          <w:sz w:val="28"/>
          <w:szCs w:val="28"/>
        </w:rPr>
        <w:t xml:space="preserve"> и в итоге…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800875">
        <w:rPr>
          <w:rFonts w:ascii="Times New Roman" w:hAnsi="Times New Roman" w:cs="Times New Roman"/>
          <w:color w:val="FF0000"/>
          <w:sz w:val="28"/>
          <w:szCs w:val="28"/>
        </w:rPr>
        <w:t>любимым школьным предметом.</w:t>
      </w:r>
    </w:p>
    <w:p w:rsidR="00833C31" w:rsidRPr="000504E0" w:rsidRDefault="00833C31" w:rsidP="00814A97">
      <w:pPr>
        <w:ind w:firstLine="709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833C31" w:rsidRPr="000504E0" w:rsidSect="00D465C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sjSzMDYysTA2MzdQ0lEKTi0uzszPAykwqgUAc9cZqiwAAAA="/>
  </w:docVars>
  <w:rsids>
    <w:rsidRoot w:val="00814A97"/>
    <w:rsid w:val="000504E0"/>
    <w:rsid w:val="00071FC2"/>
    <w:rsid w:val="00141205"/>
    <w:rsid w:val="0024565D"/>
    <w:rsid w:val="00422FC3"/>
    <w:rsid w:val="004742BA"/>
    <w:rsid w:val="00596093"/>
    <w:rsid w:val="00687450"/>
    <w:rsid w:val="006C2DBE"/>
    <w:rsid w:val="007D266A"/>
    <w:rsid w:val="00800875"/>
    <w:rsid w:val="008120A4"/>
    <w:rsid w:val="00814A97"/>
    <w:rsid w:val="00833C31"/>
    <w:rsid w:val="008642BC"/>
    <w:rsid w:val="008701A0"/>
    <w:rsid w:val="008A06D3"/>
    <w:rsid w:val="008E10DE"/>
    <w:rsid w:val="00A12F5D"/>
    <w:rsid w:val="00A44220"/>
    <w:rsid w:val="00AA7A1A"/>
    <w:rsid w:val="00CA4BA0"/>
    <w:rsid w:val="00CC0213"/>
    <w:rsid w:val="00CF4CA8"/>
    <w:rsid w:val="00D465C4"/>
    <w:rsid w:val="00DA0D46"/>
    <w:rsid w:val="00DE192A"/>
    <w:rsid w:val="00E532C0"/>
    <w:rsid w:val="00F13C9C"/>
    <w:rsid w:val="00F30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B0E767C-1AB0-419A-9742-4E836A662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65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62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</dc:creator>
  <cp:keywords/>
  <dc:description/>
  <cp:lastModifiedBy>Фурашова Анна Евгеньевна</cp:lastModifiedBy>
  <cp:revision>4</cp:revision>
  <dcterms:created xsi:type="dcterms:W3CDTF">2020-04-14T03:29:00Z</dcterms:created>
  <dcterms:modified xsi:type="dcterms:W3CDTF">2020-04-15T08:52:00Z</dcterms:modified>
</cp:coreProperties>
</file>